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354F4" w:rsidRDefault="00A354F4" w:rsidP="00EA0483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00000002" w14:textId="77777777" w:rsidR="00A354F4" w:rsidRPr="000A4930" w:rsidRDefault="00A354F4">
      <w:pPr>
        <w:widowControl w:val="0"/>
        <w:spacing w:line="300" w:lineRule="auto"/>
        <w:jc w:val="both"/>
        <w:rPr>
          <w:rFonts w:ascii="Arial" w:eastAsia="Helvetica Neue Light" w:hAnsi="Arial" w:cs="Arial"/>
          <w:color w:val="000000"/>
        </w:rPr>
      </w:pPr>
    </w:p>
    <w:p w14:paraId="5622DF89" w14:textId="77777777" w:rsidR="00A767E1" w:rsidRDefault="00A767E1" w:rsidP="00A767E1">
      <w:pPr>
        <w:widowControl w:val="0"/>
        <w:spacing w:line="300" w:lineRule="auto"/>
        <w:jc w:val="center"/>
        <w:rPr>
          <w:rFonts w:ascii="Arial" w:hAnsi="Arial" w:cs="Arial"/>
          <w:color w:val="000000"/>
          <w:sz w:val="22"/>
          <w:szCs w:val="22"/>
        </w:rPr>
      </w:pPr>
    </w:p>
    <w:p w14:paraId="00000003" w14:textId="0AEC3048" w:rsidR="00A354F4" w:rsidRPr="000A4930" w:rsidRDefault="00A767E1" w:rsidP="00A767E1">
      <w:pPr>
        <w:widowControl w:val="0"/>
        <w:spacing w:line="300" w:lineRule="auto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ESS RELEASE TEMPLATE FOR PAPERS PUBLISHED IN ALLERGY</w:t>
      </w:r>
    </w:p>
    <w:p w14:paraId="46800315" w14:textId="77777777" w:rsidR="000B3422" w:rsidRPr="00EA0483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</w:rPr>
      </w:pPr>
      <w:r w:rsidRPr="00EA0483"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</w:rPr>
        <w:t>Key points in writing a press release:</w:t>
      </w:r>
    </w:p>
    <w:p w14:paraId="380328AD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1. The most important point is to write the </w:t>
      </w:r>
      <w:r w:rsidRPr="00CA0EA5"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</w:rPr>
        <w:t>text understandable by lay persons</w:t>
      </w: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.</w:t>
      </w:r>
    </w:p>
    <w:p w14:paraId="6C3C4BD6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a. Start with a bold title describing the </w:t>
      </w:r>
      <w:proofErr w:type="gram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discovery</w:t>
      </w:r>
      <w:proofErr w:type="gramEnd"/>
    </w:p>
    <w:p w14:paraId="60364C86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b. A subtitle that </w:t>
      </w:r>
      <w:proofErr w:type="gram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clarify</w:t>
      </w:r>
      <w:proofErr w:type="gramEnd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the consequences of the finding may help a lot.</w:t>
      </w:r>
    </w:p>
    <w:p w14:paraId="1E228D38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c. Start with the institution where the discovery was </w:t>
      </w:r>
      <w:proofErr w:type="gram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made</w:t>
      </w:r>
      <w:proofErr w:type="gramEnd"/>
    </w:p>
    <w:p w14:paraId="2E905D55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d. Shortly </w:t>
      </w:r>
      <w:proofErr w:type="spell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descrive</w:t>
      </w:r>
      <w:proofErr w:type="spellEnd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the discovery/invention</w:t>
      </w:r>
    </w:p>
    <w:p w14:paraId="03FEC5E5" w14:textId="2EC08B6D" w:rsidR="00CA0EA5" w:rsidRDefault="00CA0EA5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55C8B436" w14:textId="77777777" w:rsidR="00CA0EA5" w:rsidRDefault="00CA0EA5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7359645C" w14:textId="41C24B1F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2. E</w:t>
      </w:r>
      <w:proofErr w:type="spell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mphatize</w:t>
      </w:r>
      <w:proofErr w:type="spellEnd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yourself as a journalist or a TV/Radio channel producer and try to think why </w:t>
      </w:r>
      <w:proofErr w:type="gramStart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would you</w:t>
      </w:r>
      <w:proofErr w:type="gramEnd"/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publish something related to this article/discovery.</w:t>
      </w:r>
    </w:p>
    <w:p w14:paraId="58FCA1B0" w14:textId="6ED3C576" w:rsidR="00CA0EA5" w:rsidRDefault="00CA0EA5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Try to make </w:t>
      </w:r>
      <w:r w:rsidRPr="00CA0EA5"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</w:rPr>
        <w:t>clear bullet points that will take the attention</w:t>
      </w: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of the media workers so that they find it mentionable in the media that they control.</w:t>
      </w:r>
    </w:p>
    <w:p w14:paraId="57620CD7" w14:textId="77777777" w:rsidR="00CA0EA5" w:rsidRDefault="00CA0EA5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476C1F7F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3. Emphasize the potential usefulness and clinical relevance of the discovery for patient care.</w:t>
      </w:r>
    </w:p>
    <w:p w14:paraId="2B850D86" w14:textId="2637B8E5" w:rsidR="00EA0483" w:rsidRDefault="00EA0483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4. Get quotes from key opinion leaders</w:t>
      </w:r>
    </w:p>
    <w:p w14:paraId="1A013191" w14:textId="6521FE7E" w:rsidR="000B3422" w:rsidRDefault="00EA0483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5</w:t>
      </w:r>
      <w:r w:rsidR="000B3422"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. Do not make it too long, An A3 page with 12p font size will be sufficient.</w:t>
      </w:r>
    </w:p>
    <w:p w14:paraId="3AD746C4" w14:textId="3357F403" w:rsidR="000B3422" w:rsidRDefault="00EA0483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6</w:t>
      </w:r>
      <w:r w:rsidR="000B3422"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. Always put a clear correspondence with direct telephone number.</w:t>
      </w:r>
    </w:p>
    <w:p w14:paraId="6FC2A4CB" w14:textId="1E0D6D84" w:rsidR="000B3422" w:rsidRDefault="00EA0483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7</w:t>
      </w:r>
      <w:r w:rsidR="000B3422"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. Always put a free one click downloadable link to your publication</w:t>
      </w:r>
      <w:r w:rsidR="00CA0EA5"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 xml:space="preserve"> and attach a pdf of the original.</w:t>
      </w:r>
    </w:p>
    <w:p w14:paraId="130BD0A6" w14:textId="77777777" w:rsidR="00A767E1" w:rsidRDefault="00A767E1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68F23BE5" w14:textId="15AB7464" w:rsidR="00A767E1" w:rsidRDefault="00A767E1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  <w:r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  <w:t>Very Important: Clarify the Embargo Date with Managing Editor and Production Editor of the Journal. You can directly correspond with the Editor-in-Chief Cezmi Akdis.</w:t>
      </w:r>
    </w:p>
    <w:p w14:paraId="506DC5AC" w14:textId="77777777" w:rsidR="000B3422" w:rsidRDefault="000B3422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color w:val="000000"/>
          <w:sz w:val="22"/>
          <w:szCs w:val="22"/>
        </w:rPr>
      </w:pPr>
    </w:p>
    <w:p w14:paraId="6AC897B1" w14:textId="2194C7E0" w:rsidR="00C00230" w:rsidRPr="00C00230" w:rsidRDefault="00C00230" w:rsidP="000B3422">
      <w:pPr>
        <w:widowControl w:val="0"/>
        <w:spacing w:line="300" w:lineRule="auto"/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  <w:u w:val="single"/>
        </w:rPr>
      </w:pPr>
      <w:r w:rsidRPr="00C00230">
        <w:rPr>
          <w:rFonts w:ascii="Helvetica Neue Light" w:eastAsia="Helvetica Neue Light" w:hAnsi="Helvetica Neue Light" w:cs="Helvetica Neue Light"/>
          <w:b/>
          <w:bCs/>
          <w:color w:val="000000"/>
          <w:sz w:val="22"/>
          <w:szCs w:val="22"/>
          <w:u w:val="single"/>
        </w:rPr>
        <w:t>Please see below an example:</w:t>
      </w:r>
    </w:p>
    <w:p w14:paraId="78B02F01" w14:textId="381B17C3" w:rsidR="000B3422" w:rsidRDefault="000B3422" w:rsidP="0042714F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[</w:t>
      </w:r>
      <w:r w:rsidR="0042714F">
        <w:rPr>
          <w:rFonts w:ascii="Arial" w:eastAsia="Arial" w:hAnsi="Arial" w:cs="Arial"/>
          <w:b/>
          <w:sz w:val="22"/>
          <w:szCs w:val="22"/>
        </w:rPr>
        <w:t>Find an exciting title for your discovery/invention/guideline</w:t>
      </w:r>
      <w:r>
        <w:rPr>
          <w:rFonts w:ascii="Arial" w:eastAsia="Arial" w:hAnsi="Arial" w:cs="Arial"/>
          <w:b/>
          <w:sz w:val="22"/>
          <w:szCs w:val="22"/>
        </w:rPr>
        <w:t>]</w:t>
      </w:r>
    </w:p>
    <w:p w14:paraId="1A08391E" w14:textId="77777777" w:rsidR="000B3422" w:rsidRDefault="000B3422" w:rsidP="0042714F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  <w:highlight w:val="white"/>
        </w:rPr>
      </w:pPr>
    </w:p>
    <w:p w14:paraId="48840233" w14:textId="77777777" w:rsidR="000B3422" w:rsidRDefault="000B3422" w:rsidP="0042714F">
      <w:pPr>
        <w:spacing w:line="276" w:lineRule="auto"/>
        <w:jc w:val="center"/>
        <w:rPr>
          <w:rFonts w:ascii="Arial" w:eastAsia="Arial" w:hAnsi="Arial" w:cs="Arial"/>
          <w:i/>
          <w:sz w:val="22"/>
          <w:szCs w:val="22"/>
          <w:highlight w:val="white"/>
        </w:rPr>
      </w:pPr>
    </w:p>
    <w:p w14:paraId="0B553140" w14:textId="1718FC7A" w:rsidR="000B3422" w:rsidRDefault="000B3422" w:rsidP="0042714F">
      <w:pPr>
        <w:spacing w:line="276" w:lineRule="auto"/>
        <w:jc w:val="center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/>
          <w:sz w:val="22"/>
          <w:szCs w:val="22"/>
        </w:rPr>
        <w:t>[</w:t>
      </w:r>
      <w:r w:rsidR="0042714F">
        <w:rPr>
          <w:rFonts w:ascii="Arial" w:eastAsia="Arial" w:hAnsi="Arial" w:cs="Arial"/>
          <w:i/>
          <w:sz w:val="22"/>
          <w:szCs w:val="22"/>
        </w:rPr>
        <w:t>Describe the discovery shortly in 60 characters</w:t>
      </w:r>
      <w:r w:rsidR="0042714F">
        <w:rPr>
          <w:rFonts w:ascii="Arial" w:eastAsia="Arial" w:hAnsi="Arial" w:cs="Arial"/>
          <w:color w:val="0E101A"/>
          <w:sz w:val="20"/>
          <w:szCs w:val="20"/>
        </w:rPr>
        <w:t>]</w:t>
      </w:r>
    </w:p>
    <w:p w14:paraId="7EC6B4A2" w14:textId="77777777" w:rsidR="000B3422" w:rsidRDefault="000B3422" w:rsidP="00B55F68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14:paraId="6F08AE0A" w14:textId="45A4576E" w:rsidR="000B3422" w:rsidRDefault="000B3422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Describe the place of the discovery and the title of the publication]</w:t>
      </w:r>
    </w:p>
    <w:p w14:paraId="39A034BA" w14:textId="77777777" w:rsidR="000B3422" w:rsidRDefault="000B3422" w:rsidP="000B3422">
      <w:pPr>
        <w:spacing w:line="276" w:lineRule="auto"/>
        <w:rPr>
          <w:rFonts w:ascii="Arial" w:eastAsia="Arial" w:hAnsi="Arial" w:cs="Arial"/>
          <w:sz w:val="20"/>
          <w:szCs w:val="20"/>
        </w:rPr>
      </w:pPr>
    </w:p>
    <w:p w14:paraId="3A7B3CBB" w14:textId="6E5A7CD6" w:rsidR="000B3422" w:rsidRDefault="000B3422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Describe the inventers, and invention]</w:t>
      </w:r>
    </w:p>
    <w:p w14:paraId="56792C15" w14:textId="77777777" w:rsidR="000B3422" w:rsidRDefault="000B3422" w:rsidP="000B3422">
      <w:pPr>
        <w:spacing w:line="276" w:lineRule="auto"/>
        <w:rPr>
          <w:rFonts w:ascii="Arial" w:eastAsia="Arial" w:hAnsi="Arial" w:cs="Arial"/>
          <w:sz w:val="20"/>
          <w:szCs w:val="20"/>
        </w:rPr>
      </w:pPr>
    </w:p>
    <w:p w14:paraId="515C736F" w14:textId="2CA0D6CA" w:rsidR="00ED435A" w:rsidRDefault="00ED435A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Describe the importance and relevance of the invention</w:t>
      </w:r>
      <w:r w:rsidR="0042714F">
        <w:rPr>
          <w:rFonts w:ascii="Arial" w:eastAsia="Arial" w:hAnsi="Arial" w:cs="Arial"/>
          <w:color w:val="0E101A"/>
          <w:sz w:val="20"/>
          <w:szCs w:val="20"/>
        </w:rPr>
        <w:t xml:space="preserve"> for lay public</w:t>
      </w:r>
      <w:r>
        <w:rPr>
          <w:rFonts w:ascii="Arial" w:eastAsia="Arial" w:hAnsi="Arial" w:cs="Arial"/>
          <w:color w:val="0E101A"/>
          <w:sz w:val="20"/>
          <w:szCs w:val="20"/>
        </w:rPr>
        <w:t>]</w:t>
      </w:r>
    </w:p>
    <w:p w14:paraId="7ED2577A" w14:textId="77777777" w:rsidR="000B3422" w:rsidRDefault="000B3422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</w:p>
    <w:p w14:paraId="6672E40C" w14:textId="745D4445" w:rsidR="000B3422" w:rsidRPr="0042714F" w:rsidRDefault="0042714F" w:rsidP="000B3422">
      <w:pPr>
        <w:widowControl w:val="0"/>
        <w:rPr>
          <w:rFonts w:ascii="Arial" w:eastAsia="Arial" w:hAnsi="Arial" w:cs="Arial"/>
          <w:b/>
          <w:i/>
          <w:iCs/>
          <w:sz w:val="20"/>
          <w:szCs w:val="20"/>
        </w:rPr>
      </w:pPr>
      <w:r w:rsidRPr="0042714F">
        <w:rPr>
          <w:rFonts w:ascii="Arial" w:eastAsia="Arial" w:hAnsi="Arial" w:cs="Arial"/>
          <w:b/>
          <w:i/>
          <w:iCs/>
          <w:sz w:val="22"/>
          <w:szCs w:val="22"/>
        </w:rPr>
        <w:t>[</w:t>
      </w:r>
      <w:r w:rsidRPr="0042714F">
        <w:rPr>
          <w:rFonts w:ascii="Arial" w:eastAsia="Arial" w:hAnsi="Arial" w:cs="Arial"/>
          <w:b/>
          <w:i/>
          <w:iCs/>
          <w:sz w:val="20"/>
          <w:szCs w:val="20"/>
        </w:rPr>
        <w:t xml:space="preserve">Here write bold the most exciting </w:t>
      </w:r>
      <w:proofErr w:type="spellStart"/>
      <w:r w:rsidRPr="0042714F">
        <w:rPr>
          <w:rFonts w:ascii="Arial" w:eastAsia="Arial" w:hAnsi="Arial" w:cs="Arial"/>
          <w:b/>
          <w:i/>
          <w:iCs/>
          <w:sz w:val="20"/>
          <w:szCs w:val="20"/>
        </w:rPr>
        <w:t>ttitle</w:t>
      </w:r>
      <w:proofErr w:type="spellEnd"/>
      <w:r w:rsidRPr="0042714F">
        <w:rPr>
          <w:rFonts w:ascii="Arial" w:eastAsia="Arial" w:hAnsi="Arial" w:cs="Arial"/>
          <w:b/>
          <w:i/>
          <w:iCs/>
          <w:sz w:val="20"/>
          <w:szCs w:val="20"/>
        </w:rPr>
        <w:t xml:space="preserve"> for public so that the media can take it as a title to their article, </w:t>
      </w:r>
      <w:proofErr w:type="spellStart"/>
      <w:r w:rsidRPr="0042714F">
        <w:rPr>
          <w:rFonts w:ascii="Arial" w:eastAsia="Arial" w:hAnsi="Arial" w:cs="Arial"/>
          <w:b/>
          <w:i/>
          <w:iCs/>
          <w:sz w:val="20"/>
          <w:szCs w:val="20"/>
        </w:rPr>
        <w:t>programme</w:t>
      </w:r>
      <w:proofErr w:type="spellEnd"/>
      <w:r w:rsidRPr="0042714F">
        <w:rPr>
          <w:rFonts w:ascii="Arial" w:eastAsia="Arial" w:hAnsi="Arial" w:cs="Arial"/>
          <w:b/>
          <w:i/>
          <w:iCs/>
          <w:sz w:val="20"/>
          <w:szCs w:val="20"/>
        </w:rPr>
        <w:t>, show</w:t>
      </w:r>
      <w:r w:rsidRPr="0042714F">
        <w:rPr>
          <w:rFonts w:ascii="Arial" w:eastAsia="Arial" w:hAnsi="Arial" w:cs="Arial"/>
          <w:b/>
          <w:i/>
          <w:iCs/>
          <w:sz w:val="22"/>
          <w:szCs w:val="22"/>
        </w:rPr>
        <w:t>]</w:t>
      </w:r>
    </w:p>
    <w:p w14:paraId="60A387FC" w14:textId="77777777" w:rsidR="000B3422" w:rsidRDefault="000B3422" w:rsidP="000B3422">
      <w:pPr>
        <w:widowControl w:val="0"/>
        <w:rPr>
          <w:rFonts w:ascii="Arial" w:eastAsia="Arial" w:hAnsi="Arial" w:cs="Arial"/>
          <w:sz w:val="20"/>
          <w:szCs w:val="20"/>
        </w:rPr>
      </w:pPr>
    </w:p>
    <w:p w14:paraId="5B975F0D" w14:textId="7224AF1E" w:rsidR="00ED435A" w:rsidRDefault="00ED435A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Emphasize the relevance/utility of the invention/article/guidelines for the lay public]</w:t>
      </w:r>
    </w:p>
    <w:p w14:paraId="551041CC" w14:textId="77777777" w:rsidR="000B3422" w:rsidRDefault="000B3422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</w:p>
    <w:p w14:paraId="7CE513B8" w14:textId="6AD3504C" w:rsidR="00EA0483" w:rsidRDefault="00EA0483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Feel free to get several quotes from opinion leaders on the discovery]</w:t>
      </w:r>
    </w:p>
    <w:p w14:paraId="59503DD0" w14:textId="77777777" w:rsidR="00EA0483" w:rsidRDefault="00EA0483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</w:p>
    <w:p w14:paraId="3F37DC32" w14:textId="17D1E5CF" w:rsidR="00EA0483" w:rsidRDefault="00EA0483" w:rsidP="000B3422">
      <w:pPr>
        <w:spacing w:line="276" w:lineRule="auto"/>
        <w:rPr>
          <w:rFonts w:ascii="Arial" w:eastAsia="Arial" w:hAnsi="Arial" w:cs="Arial"/>
          <w:color w:val="0E101A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[Conclude with the importance</w:t>
      </w:r>
      <w:r w:rsidR="0042714F">
        <w:rPr>
          <w:rFonts w:ascii="Arial" w:eastAsia="Arial" w:hAnsi="Arial" w:cs="Arial"/>
          <w:color w:val="0E101A"/>
          <w:sz w:val="20"/>
          <w:szCs w:val="20"/>
        </w:rPr>
        <w:t xml:space="preserve"> for the public</w:t>
      </w:r>
      <w:r>
        <w:rPr>
          <w:rFonts w:ascii="Arial" w:eastAsia="Arial" w:hAnsi="Arial" w:cs="Arial"/>
          <w:color w:val="0E101A"/>
          <w:sz w:val="20"/>
          <w:szCs w:val="20"/>
        </w:rPr>
        <w:t>]</w:t>
      </w:r>
    </w:p>
    <w:p w14:paraId="787411CE" w14:textId="0C194257" w:rsidR="000B3422" w:rsidRDefault="0042714F" w:rsidP="000B3422">
      <w:pPr>
        <w:spacing w:line="276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E101A"/>
          <w:sz w:val="20"/>
          <w:szCs w:val="20"/>
        </w:rPr>
        <w:t>-----------------</w:t>
      </w:r>
    </w:p>
    <w:p w14:paraId="29DC7912" w14:textId="77777777" w:rsidR="00EA0483" w:rsidRDefault="00EA0483" w:rsidP="00A767E1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[provide the link, </w:t>
      </w:r>
      <w:proofErr w:type="gramStart"/>
      <w:r>
        <w:rPr>
          <w:rFonts w:ascii="Arial" w:eastAsia="Arial" w:hAnsi="Arial" w:cs="Arial"/>
          <w:sz w:val="22"/>
          <w:szCs w:val="22"/>
        </w:rPr>
        <w:t>correspondence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and websites]</w:t>
      </w:r>
    </w:p>
    <w:p w14:paraId="17DC1435" w14:textId="244A33BD" w:rsidR="000B3422" w:rsidRDefault="000B3422" w:rsidP="000B3422">
      <w:pPr>
        <w:spacing w:before="240" w:line="276" w:lineRule="auto"/>
        <w:ind w:firstLine="426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Link to the article for further reading (</w:t>
      </w:r>
      <w:r w:rsidR="0042714F">
        <w:rPr>
          <w:rFonts w:ascii="Arial" w:eastAsia="Arial" w:hAnsi="Arial" w:cs="Arial"/>
          <w:sz w:val="22"/>
          <w:szCs w:val="22"/>
        </w:rPr>
        <w:t xml:space="preserve">preferentially </w:t>
      </w:r>
      <w:r>
        <w:rPr>
          <w:rFonts w:ascii="Arial" w:eastAsia="Arial" w:hAnsi="Arial" w:cs="Arial"/>
          <w:sz w:val="22"/>
          <w:szCs w:val="22"/>
        </w:rPr>
        <w:t>open for free download):</w:t>
      </w:r>
    </w:p>
    <w:p w14:paraId="70FFFF35" w14:textId="77777777" w:rsidR="000B3422" w:rsidRPr="00B55F68" w:rsidRDefault="00000000" w:rsidP="000B3422">
      <w:pPr>
        <w:spacing w:before="240" w:line="276" w:lineRule="auto"/>
        <w:ind w:firstLine="426"/>
        <w:jc w:val="both"/>
        <w:rPr>
          <w:rFonts w:ascii="Arial" w:eastAsia="Arial" w:hAnsi="Arial" w:cs="Arial"/>
          <w:sz w:val="22"/>
          <w:szCs w:val="22"/>
        </w:rPr>
      </w:pPr>
      <w:hyperlink r:id="rId7" w:history="1">
        <w:r w:rsidR="000B3422" w:rsidRPr="00B55F68">
          <w:rPr>
            <w:rStyle w:val="Hyperlink"/>
            <w:rFonts w:ascii="Arial" w:eastAsia="Arial" w:hAnsi="Arial" w:cs="Arial"/>
            <w:sz w:val="22"/>
            <w:szCs w:val="22"/>
          </w:rPr>
          <w:t>http</w:t>
        </w:r>
      </w:hyperlink>
      <w:r w:rsidR="000B3422">
        <w:rPr>
          <w:rStyle w:val="Hyperlink"/>
          <w:rFonts w:ascii="Arial" w:eastAsia="Arial" w:hAnsi="Arial" w:cs="Arial"/>
          <w:sz w:val="22"/>
          <w:szCs w:val="22"/>
        </w:rPr>
        <w:t>:</w:t>
      </w:r>
    </w:p>
    <w:p w14:paraId="27EE78CF" w14:textId="656BBC6A" w:rsidR="000B3422" w:rsidRDefault="000B3422" w:rsidP="000B3422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00516FF3">
        <w:rPr>
          <w:rFonts w:ascii="Arial" w:eastAsia="Arial" w:hAnsi="Arial" w:cs="Arial"/>
          <w:sz w:val="22"/>
          <w:szCs w:val="22"/>
          <w:lang w:val="en-GB"/>
        </w:rPr>
        <w:t xml:space="preserve">Correspondence: </w:t>
      </w:r>
      <w:proofErr w:type="spellStart"/>
      <w:r w:rsidRPr="00516FF3">
        <w:rPr>
          <w:rFonts w:ascii="Arial" w:eastAsia="Arial" w:hAnsi="Arial" w:cs="Arial"/>
          <w:sz w:val="22"/>
          <w:szCs w:val="22"/>
          <w:lang w:val="en-GB"/>
        </w:rPr>
        <w:t>Dr.</w:t>
      </w:r>
      <w:proofErr w:type="spellEnd"/>
      <w:r w:rsidRPr="00516FF3">
        <w:rPr>
          <w:rFonts w:ascii="Arial" w:eastAsia="Arial" w:hAnsi="Arial" w:cs="Arial"/>
          <w:sz w:val="22"/>
          <w:szCs w:val="22"/>
          <w:lang w:val="en-GB"/>
        </w:rPr>
        <w:t xml:space="preserve"> </w:t>
      </w:r>
      <w:r w:rsidR="0042714F">
        <w:rPr>
          <w:rFonts w:ascii="Arial" w:eastAsia="Arial" w:hAnsi="Arial" w:cs="Arial"/>
          <w:sz w:val="22"/>
          <w:szCs w:val="22"/>
          <w:lang w:val="en-GB"/>
        </w:rPr>
        <w:t>Name</w:t>
      </w:r>
      <w:r>
        <w:rPr>
          <w:rFonts w:ascii="Arial" w:eastAsia="Arial" w:hAnsi="Arial" w:cs="Arial"/>
          <w:sz w:val="22"/>
          <w:szCs w:val="22"/>
          <w:lang w:val="en-GB"/>
        </w:rPr>
        <w:t>,</w:t>
      </w:r>
      <w:r w:rsidRPr="00516FF3">
        <w:rPr>
          <w:rFonts w:ascii="Arial" w:eastAsia="Arial" w:hAnsi="Arial" w:cs="Arial"/>
          <w:sz w:val="22"/>
          <w:szCs w:val="22"/>
          <w:lang w:val="en-GB"/>
        </w:rPr>
        <w:t xml:space="preserve"> </w:t>
      </w:r>
      <w:r w:rsidR="0042714F">
        <w:rPr>
          <w:rFonts w:ascii="Arial" w:eastAsia="Arial" w:hAnsi="Arial" w:cs="Arial"/>
          <w:sz w:val="22"/>
          <w:szCs w:val="22"/>
          <w:lang w:val="en-GB"/>
        </w:rPr>
        <w:t>Affiliation, Institute, Country</w:t>
      </w:r>
      <w:r w:rsidR="00ED435A">
        <w:rPr>
          <w:rFonts w:ascii="Arial" w:eastAsia="Arial" w:hAnsi="Arial" w:cs="Arial"/>
          <w:sz w:val="22"/>
          <w:szCs w:val="22"/>
          <w:lang w:val="en-GB"/>
        </w:rPr>
        <w:t>.</w:t>
      </w:r>
    </w:p>
    <w:p w14:paraId="6C939BD2" w14:textId="11723A0F" w:rsidR="000B3422" w:rsidRPr="00B55F68" w:rsidRDefault="000B3422" w:rsidP="000B3422">
      <w:pPr>
        <w:spacing w:before="240" w:line="276" w:lineRule="auto"/>
        <w:ind w:firstLine="426"/>
        <w:jc w:val="both"/>
        <w:rPr>
          <w:rFonts w:ascii="Arial" w:eastAsia="Arial" w:hAnsi="Arial" w:cs="Arial"/>
          <w:sz w:val="22"/>
          <w:szCs w:val="22"/>
          <w:lang w:val="it-IT"/>
        </w:rPr>
      </w:pPr>
      <w:proofErr w:type="gramStart"/>
      <w:r w:rsidRPr="001E1A57">
        <w:rPr>
          <w:rFonts w:ascii="Arial" w:eastAsia="Arial" w:hAnsi="Arial" w:cs="Arial"/>
          <w:sz w:val="22"/>
          <w:szCs w:val="22"/>
          <w:lang w:val="it-IT"/>
        </w:rPr>
        <w:t>E-mail :</w:t>
      </w:r>
      <w:proofErr w:type="gramEnd"/>
      <w:r w:rsidRPr="001E1A57">
        <w:rPr>
          <w:rFonts w:ascii="Arial" w:eastAsia="Arial" w:hAnsi="Arial" w:cs="Arial"/>
          <w:sz w:val="22"/>
          <w:szCs w:val="22"/>
          <w:lang w:val="it-IT"/>
        </w:rPr>
        <w:t xml:space="preserve"> </w:t>
      </w:r>
      <w:r w:rsidRPr="001E1A57">
        <w:rPr>
          <w:rFonts w:ascii="Arial" w:eastAsia="Arial" w:hAnsi="Arial" w:cs="Arial"/>
          <w:sz w:val="22"/>
          <w:szCs w:val="22"/>
          <w:lang w:val="it-IT"/>
        </w:rPr>
        <w:tab/>
      </w:r>
      <w:r w:rsidR="0042714F">
        <w:rPr>
          <w:rFonts w:ascii="Arial" w:eastAsia="Arial" w:hAnsi="Arial" w:cs="Arial"/>
          <w:sz w:val="22"/>
          <w:szCs w:val="22"/>
          <w:lang w:val="it-IT"/>
        </w:rPr>
        <w:t>...........</w:t>
      </w:r>
      <w:r w:rsidRPr="00B55F68">
        <w:rPr>
          <w:rFonts w:ascii="Arial" w:eastAsia="Arial" w:hAnsi="Arial" w:cs="Arial"/>
          <w:sz w:val="22"/>
          <w:szCs w:val="22"/>
          <w:lang w:val="it-IT"/>
        </w:rPr>
        <w:t>@</w:t>
      </w:r>
      <w:r w:rsidR="0042714F">
        <w:rPr>
          <w:rFonts w:ascii="Arial" w:eastAsia="Arial" w:hAnsi="Arial" w:cs="Arial"/>
          <w:sz w:val="22"/>
          <w:szCs w:val="22"/>
          <w:lang w:val="it-IT"/>
        </w:rPr>
        <w:t>............</w:t>
      </w:r>
    </w:p>
    <w:p w14:paraId="71B8DD77" w14:textId="76BDC30B" w:rsidR="000B3422" w:rsidRDefault="000B3422" w:rsidP="000B3422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B55F68">
        <w:rPr>
          <w:rFonts w:ascii="Arial" w:eastAsia="Arial" w:hAnsi="Arial" w:cs="Arial"/>
          <w:sz w:val="22"/>
          <w:szCs w:val="22"/>
        </w:rPr>
        <w:t xml:space="preserve">       </w:t>
      </w:r>
      <w:r>
        <w:rPr>
          <w:rFonts w:ascii="Arial" w:eastAsia="Arial" w:hAnsi="Arial" w:cs="Arial"/>
          <w:sz w:val="22"/>
          <w:szCs w:val="22"/>
        </w:rPr>
        <w:t>Telephone: +</w:t>
      </w:r>
      <w:proofErr w:type="gramStart"/>
      <w:r>
        <w:rPr>
          <w:rFonts w:ascii="Arial" w:eastAsia="Arial" w:hAnsi="Arial" w:cs="Arial"/>
          <w:sz w:val="22"/>
          <w:szCs w:val="22"/>
        </w:rPr>
        <w:t>+</w:t>
      </w:r>
      <w:r w:rsidR="0042714F">
        <w:rPr>
          <w:rFonts w:ascii="Arial" w:eastAsia="Arial" w:hAnsi="Arial" w:cs="Arial"/>
          <w:sz w:val="22"/>
          <w:szCs w:val="22"/>
        </w:rPr>
        <w:t>(</w:t>
      </w:r>
      <w:proofErr w:type="gramEnd"/>
      <w:r w:rsidR="0042714F">
        <w:rPr>
          <w:rFonts w:ascii="Arial" w:eastAsia="Arial" w:hAnsi="Arial" w:cs="Arial"/>
          <w:sz w:val="22"/>
          <w:szCs w:val="22"/>
        </w:rPr>
        <w:t>for international calls)</w:t>
      </w:r>
    </w:p>
    <w:p w14:paraId="5C1507F4" w14:textId="7F9070B9" w:rsidR="000B3422" w:rsidRPr="00516FF3" w:rsidRDefault="000B3422" w:rsidP="000B3422">
      <w:pPr>
        <w:spacing w:before="240" w:line="276" w:lineRule="auto"/>
        <w:jc w:val="both"/>
        <w:rPr>
          <w:rFonts w:ascii="Arial" w:eastAsia="Arial" w:hAnsi="Arial" w:cs="Arial"/>
        </w:rPr>
      </w:pPr>
      <w:r w:rsidRPr="00516FF3">
        <w:rPr>
          <w:rFonts w:ascii="Arial" w:hAnsi="Arial" w:cs="Arial"/>
        </w:rPr>
        <w:t>Website: https://</w:t>
      </w:r>
    </w:p>
    <w:p w14:paraId="2DDF00DF" w14:textId="77777777" w:rsidR="000B3422" w:rsidRDefault="000B3422" w:rsidP="000B3422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5F312DB2" w14:textId="77777777" w:rsidR="000B3422" w:rsidRDefault="000B3422" w:rsidP="000B3422">
      <w:pPr>
        <w:spacing w:before="240"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00000024" w14:textId="77777777" w:rsidR="00A354F4" w:rsidRDefault="00A354F4" w:rsidP="000B3422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sectPr w:rsidR="00A354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291FF" w14:textId="77777777" w:rsidR="005A56F7" w:rsidRDefault="005A56F7">
      <w:r>
        <w:separator/>
      </w:r>
    </w:p>
  </w:endnote>
  <w:endnote w:type="continuationSeparator" w:id="0">
    <w:p w14:paraId="6583B78E" w14:textId="77777777" w:rsidR="005A56F7" w:rsidRDefault="005A5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notTrueType/>
    <w:pitch w:val="variable"/>
    <w:sig w:usb0="E1000AEF" w:usb1="5000A1FF" w:usb2="00000000" w:usb3="00000000" w:csb0="000001BF" w:csb1="00000000"/>
  </w:font>
  <w:font w:name="HelveticaNeue-Light">
    <w:panose1 w:val="020004030000000200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A354F4" w:rsidRDefault="00A354F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042F2225" w:rsidR="00A354F4" w:rsidRDefault="00A354F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9498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A354F4" w:rsidRDefault="00A354F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718AC" w14:textId="77777777" w:rsidR="005A56F7" w:rsidRDefault="005A56F7">
      <w:r>
        <w:separator/>
      </w:r>
    </w:p>
  </w:footnote>
  <w:footnote w:type="continuationSeparator" w:id="0">
    <w:p w14:paraId="1240C9CF" w14:textId="77777777" w:rsidR="005A56F7" w:rsidRDefault="005A5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A" w14:textId="77777777" w:rsidR="00A354F4" w:rsidRDefault="00A354F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9" w14:textId="25BD9A5A" w:rsidR="00A354F4" w:rsidRPr="00EA0483" w:rsidRDefault="00000000">
    <w:pPr>
      <w:tabs>
        <w:tab w:val="left" w:pos="-142"/>
        <w:tab w:val="left" w:pos="5213"/>
        <w:tab w:val="left" w:pos="7938"/>
      </w:tabs>
      <w:ind w:right="-1475"/>
      <w:rPr>
        <w:rFonts w:ascii="Helvetica Neue" w:eastAsia="Helvetica Neue" w:hAnsi="Helvetica Neue" w:cs="Helvetica Neue"/>
        <w:sz w:val="16"/>
        <w:szCs w:val="16"/>
        <w:lang w:val="de-DE"/>
      </w:rPr>
    </w:pPr>
    <w:r w:rsidRPr="005845C8">
      <w:rPr>
        <w:rFonts w:ascii="Helvetica Neue" w:eastAsia="Helvetica Neue" w:hAnsi="Helvetica Neue" w:cs="Helvetica Neue"/>
        <w:sz w:val="16"/>
        <w:szCs w:val="16"/>
        <w:lang w:val="de-DE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A354F4" w:rsidRDefault="00A354F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NzcwsjA1sTQ1NjJR0lEKTi0uzszPAykwqwUAbgGf7CwAAAA="/>
  </w:docVars>
  <w:rsids>
    <w:rsidRoot w:val="00A354F4"/>
    <w:rsid w:val="00030DB2"/>
    <w:rsid w:val="0005464D"/>
    <w:rsid w:val="000A4930"/>
    <w:rsid w:val="000B3422"/>
    <w:rsid w:val="00196DBF"/>
    <w:rsid w:val="001E1A57"/>
    <w:rsid w:val="00200E88"/>
    <w:rsid w:val="00211B3E"/>
    <w:rsid w:val="002932D9"/>
    <w:rsid w:val="003515DD"/>
    <w:rsid w:val="00393940"/>
    <w:rsid w:val="00414F37"/>
    <w:rsid w:val="0042714F"/>
    <w:rsid w:val="00440D56"/>
    <w:rsid w:val="004612A5"/>
    <w:rsid w:val="0049111A"/>
    <w:rsid w:val="004B7FB8"/>
    <w:rsid w:val="005455A9"/>
    <w:rsid w:val="005845C8"/>
    <w:rsid w:val="005A56F7"/>
    <w:rsid w:val="005E50BA"/>
    <w:rsid w:val="006D52B7"/>
    <w:rsid w:val="00746A49"/>
    <w:rsid w:val="00751A3C"/>
    <w:rsid w:val="00776E70"/>
    <w:rsid w:val="00792E7F"/>
    <w:rsid w:val="007A3A13"/>
    <w:rsid w:val="00855940"/>
    <w:rsid w:val="00917C38"/>
    <w:rsid w:val="009461C7"/>
    <w:rsid w:val="0097298D"/>
    <w:rsid w:val="009A7898"/>
    <w:rsid w:val="009C75A3"/>
    <w:rsid w:val="00A354F4"/>
    <w:rsid w:val="00A767E1"/>
    <w:rsid w:val="00A906DA"/>
    <w:rsid w:val="00AC746F"/>
    <w:rsid w:val="00AE44D6"/>
    <w:rsid w:val="00B07B4D"/>
    <w:rsid w:val="00B20FFE"/>
    <w:rsid w:val="00B55F68"/>
    <w:rsid w:val="00BA7325"/>
    <w:rsid w:val="00C00230"/>
    <w:rsid w:val="00C55493"/>
    <w:rsid w:val="00C82CB6"/>
    <w:rsid w:val="00CA0EA5"/>
    <w:rsid w:val="00CD5DA6"/>
    <w:rsid w:val="00D80527"/>
    <w:rsid w:val="00D85977"/>
    <w:rsid w:val="00DE1F37"/>
    <w:rsid w:val="00EA0483"/>
    <w:rsid w:val="00EA430F"/>
    <w:rsid w:val="00ED435A"/>
    <w:rsid w:val="00F30366"/>
    <w:rsid w:val="00F54EAC"/>
    <w:rsid w:val="00F75975"/>
    <w:rsid w:val="00FA493C"/>
    <w:rsid w:val="00FB6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F2393"/>
  <w15:docId w15:val="{E5F73DC1-C080-4F3F-964A-1713E2139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D24"/>
  </w:style>
  <w:style w:type="paragraph" w:styleId="Heading1">
    <w:name w:val="heading 1"/>
    <w:basedOn w:val="Normal"/>
    <w:next w:val="Normal"/>
    <w:uiPriority w:val="9"/>
    <w:qFormat/>
    <w:rsid w:val="001F2D24"/>
    <w:pPr>
      <w:keepNext/>
      <w:ind w:left="-142" w:right="610"/>
      <w:outlineLvl w:val="0"/>
    </w:pPr>
    <w:rPr>
      <w:rFonts w:ascii="Arial" w:hAnsi="Arial"/>
      <w:u w:val="single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rsid w:val="003F47D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F5B4E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F5B4E"/>
    <w:rPr>
      <w:rFonts w:ascii="Lucida Grande" w:hAnsi="Lucida Grande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56B1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56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56B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4F56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56B1"/>
    <w:rPr>
      <w:sz w:val="24"/>
    </w:rPr>
  </w:style>
  <w:style w:type="paragraph" w:styleId="ListParagraph">
    <w:name w:val="List Paragraph"/>
    <w:basedOn w:val="Normal"/>
    <w:uiPriority w:val="34"/>
    <w:qFormat/>
    <w:rsid w:val="00603A4E"/>
    <w:pPr>
      <w:ind w:left="720"/>
      <w:contextualSpacing/>
    </w:pPr>
  </w:style>
  <w:style w:type="paragraph" w:customStyle="1" w:styleId="Fliesstext">
    <w:name w:val="Fliesstext"/>
    <w:basedOn w:val="Normal"/>
    <w:uiPriority w:val="99"/>
    <w:rsid w:val="00345CB3"/>
    <w:pPr>
      <w:widowControl w:val="0"/>
      <w:suppressAutoHyphens/>
      <w:autoSpaceDE w:val="0"/>
      <w:autoSpaceDN w:val="0"/>
      <w:adjustRightInd w:val="0"/>
      <w:spacing w:line="280" w:lineRule="atLeast"/>
      <w:jc w:val="both"/>
      <w:textAlignment w:val="center"/>
    </w:pPr>
    <w:rPr>
      <w:rFonts w:ascii="HelveticaNeue-Light" w:eastAsiaTheme="minorHAnsi" w:hAnsi="HelveticaNeue-Light" w:cs="HelveticaNeue-Light"/>
      <w:color w:val="000000"/>
      <w:spacing w:val="9"/>
      <w:sz w:val="22"/>
      <w:szCs w:val="22"/>
      <w:lang w:eastAsia="en-US"/>
    </w:rPr>
  </w:style>
  <w:style w:type="paragraph" w:customStyle="1" w:styleId="p1">
    <w:name w:val="p1"/>
    <w:basedOn w:val="Normal"/>
    <w:rsid w:val="00153835"/>
    <w:pPr>
      <w:jc w:val="center"/>
    </w:pPr>
    <w:rPr>
      <w:rFonts w:ascii="Helvetica Neue" w:hAnsi="Helvetica Neue"/>
      <w:sz w:val="18"/>
      <w:szCs w:val="18"/>
    </w:rPr>
  </w:style>
  <w:style w:type="paragraph" w:customStyle="1" w:styleId="p2">
    <w:name w:val="p2"/>
    <w:basedOn w:val="Normal"/>
    <w:rsid w:val="00C353EA"/>
    <w:rPr>
      <w:rFonts w:ascii="Helvetica Neue Light" w:hAnsi="Helvetica Neue Light"/>
      <w:sz w:val="14"/>
      <w:szCs w:val="14"/>
    </w:rPr>
  </w:style>
  <w:style w:type="paragraph" w:customStyle="1" w:styleId="p3">
    <w:name w:val="p3"/>
    <w:basedOn w:val="Normal"/>
    <w:rsid w:val="00C353EA"/>
    <w:rPr>
      <w:rFonts w:ascii="Helvetica Neue" w:hAnsi="Helvetica Neue"/>
      <w:sz w:val="14"/>
      <w:szCs w:val="14"/>
    </w:rPr>
  </w:style>
  <w:style w:type="paragraph" w:customStyle="1" w:styleId="p4">
    <w:name w:val="p4"/>
    <w:basedOn w:val="Normal"/>
    <w:rsid w:val="00C353EA"/>
    <w:rPr>
      <w:rFonts w:ascii="Helvetica Neue Light" w:hAnsi="Helvetica Neue Light"/>
      <w:sz w:val="14"/>
      <w:szCs w:val="14"/>
    </w:rPr>
  </w:style>
  <w:style w:type="paragraph" w:customStyle="1" w:styleId="p5">
    <w:name w:val="p5"/>
    <w:basedOn w:val="Normal"/>
    <w:rsid w:val="00C353EA"/>
    <w:pPr>
      <w:ind w:left="270" w:hanging="270"/>
    </w:pPr>
    <w:rPr>
      <w:rFonts w:ascii="Helvetica Neue Light" w:hAnsi="Helvetica Neue Light"/>
      <w:sz w:val="14"/>
      <w:szCs w:val="14"/>
    </w:rPr>
  </w:style>
  <w:style w:type="character" w:customStyle="1" w:styleId="s1">
    <w:name w:val="s1"/>
    <w:basedOn w:val="DefaultParagraphFont"/>
    <w:rsid w:val="00C353EA"/>
    <w:rPr>
      <w:spacing w:val="3"/>
    </w:rPr>
  </w:style>
  <w:style w:type="paragraph" w:customStyle="1" w:styleId="p6">
    <w:name w:val="p6"/>
    <w:basedOn w:val="Normal"/>
    <w:rsid w:val="0034620D"/>
    <w:rPr>
      <w:rFonts w:ascii="Helvetica" w:eastAsiaTheme="minorHAnsi" w:hAnsi="Helvetica"/>
      <w:sz w:val="14"/>
      <w:szCs w:val="14"/>
    </w:rPr>
  </w:style>
  <w:style w:type="paragraph" w:customStyle="1" w:styleId="p7">
    <w:name w:val="p7"/>
    <w:basedOn w:val="Normal"/>
    <w:rsid w:val="0034620D"/>
    <w:rPr>
      <w:rFonts w:ascii="Times" w:eastAsiaTheme="minorHAnsi" w:hAnsi="Times"/>
      <w:sz w:val="4"/>
      <w:szCs w:val="4"/>
    </w:rPr>
  </w:style>
  <w:style w:type="character" w:customStyle="1" w:styleId="s2">
    <w:name w:val="s2"/>
    <w:basedOn w:val="DefaultParagraphFont"/>
    <w:rsid w:val="0034620D"/>
    <w:rPr>
      <w:rFonts w:ascii="Helvetica" w:hAnsi="Helvetica" w:hint="default"/>
      <w:sz w:val="11"/>
      <w:szCs w:val="11"/>
    </w:rPr>
  </w:style>
  <w:style w:type="character" w:customStyle="1" w:styleId="s3">
    <w:name w:val="s3"/>
    <w:basedOn w:val="DefaultParagraphFont"/>
    <w:rsid w:val="0034620D"/>
    <w:rPr>
      <w:rFonts w:ascii="Helvetica" w:hAnsi="Helvetica" w:hint="default"/>
      <w:sz w:val="15"/>
      <w:szCs w:val="15"/>
    </w:rPr>
  </w:style>
  <w:style w:type="character" w:customStyle="1" w:styleId="s4">
    <w:name w:val="s4"/>
    <w:basedOn w:val="DefaultParagraphFont"/>
    <w:rsid w:val="0034620D"/>
    <w:rPr>
      <w:rFonts w:ascii="Times" w:hAnsi="Times" w:hint="default"/>
      <w:sz w:val="14"/>
      <w:szCs w:val="14"/>
    </w:rPr>
  </w:style>
  <w:style w:type="character" w:customStyle="1" w:styleId="s5">
    <w:name w:val="s5"/>
    <w:basedOn w:val="DefaultParagraphFont"/>
    <w:rsid w:val="0034620D"/>
    <w:rPr>
      <w:rFonts w:ascii="Helvetica" w:hAnsi="Helvetica" w:hint="default"/>
      <w:sz w:val="16"/>
      <w:szCs w:val="16"/>
    </w:rPr>
  </w:style>
  <w:style w:type="character" w:customStyle="1" w:styleId="s6">
    <w:name w:val="s6"/>
    <w:basedOn w:val="DefaultParagraphFont"/>
    <w:rsid w:val="0034620D"/>
    <w:rPr>
      <w:rFonts w:ascii="Helvetica" w:hAnsi="Helvetica" w:hint="default"/>
      <w:sz w:val="13"/>
      <w:szCs w:val="13"/>
    </w:rPr>
  </w:style>
  <w:style w:type="character" w:customStyle="1" w:styleId="s7">
    <w:name w:val="s7"/>
    <w:basedOn w:val="DefaultParagraphFont"/>
    <w:rsid w:val="0034620D"/>
    <w:rPr>
      <w:rFonts w:ascii="Times" w:hAnsi="Times" w:hint="default"/>
      <w:sz w:val="13"/>
      <w:szCs w:val="13"/>
    </w:rPr>
  </w:style>
  <w:style w:type="character" w:customStyle="1" w:styleId="s8">
    <w:name w:val="s8"/>
    <w:basedOn w:val="DefaultParagraphFont"/>
    <w:rsid w:val="0034620D"/>
    <w:rPr>
      <w:rFonts w:ascii="Helvetica" w:hAnsi="Helvetica" w:hint="default"/>
      <w:sz w:val="14"/>
      <w:szCs w:val="14"/>
    </w:rPr>
  </w:style>
  <w:style w:type="character" w:customStyle="1" w:styleId="s9">
    <w:name w:val="s9"/>
    <w:basedOn w:val="DefaultParagraphFont"/>
    <w:rsid w:val="0034620D"/>
    <w:rPr>
      <w:rFonts w:ascii="Times" w:hAnsi="Times" w:hint="default"/>
      <w:sz w:val="14"/>
      <w:szCs w:val="14"/>
    </w:rPr>
  </w:style>
  <w:style w:type="paragraph" w:styleId="NormalWeb">
    <w:name w:val="Normal (Web)"/>
    <w:basedOn w:val="Normal"/>
    <w:uiPriority w:val="99"/>
    <w:semiHidden/>
    <w:unhideWhenUsed/>
    <w:rsid w:val="008F00FB"/>
    <w:pPr>
      <w:spacing w:before="100" w:beforeAutospacing="1" w:after="100" w:afterAutospacing="1"/>
    </w:pPr>
    <w:rPr>
      <w:lang w:val="tr-TR" w:eastAsia="en-US"/>
    </w:rPr>
  </w:style>
  <w:style w:type="paragraph" w:customStyle="1" w:styleId="Lead">
    <w:name w:val="Lead"/>
    <w:basedOn w:val="Normal"/>
    <w:rsid w:val="003571F9"/>
    <w:pPr>
      <w:spacing w:line="280" w:lineRule="atLeast"/>
    </w:pPr>
    <w:rPr>
      <w:rFonts w:ascii="Arial" w:eastAsia="PMingLiU" w:hAnsi="Arial" w:cs="Arial"/>
      <w:b/>
      <w:bCs/>
      <w:sz w:val="20"/>
      <w:lang w:eastAsia="zh-TW" w:bidi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16612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12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29"/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D5DA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1A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onlinelibrary.wiley.com/doi/10.1111/all.15825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DLlONvIw9kySC7lX0a29zpX/kng==">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Crameri</dc:creator>
  <cp:lastModifiedBy>Akdis</cp:lastModifiedBy>
  <cp:revision>5</cp:revision>
  <dcterms:created xsi:type="dcterms:W3CDTF">2024-04-16T12:39:00Z</dcterms:created>
  <dcterms:modified xsi:type="dcterms:W3CDTF">2024-04-2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4b889a09ee58b34fb405baac4d4d93a3f150b3ef5ca854a3e2a7a13b5a6ad</vt:lpwstr>
  </property>
</Properties>
</file>